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b7f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878a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22:30Z</dcterms:created>
  <dcterms:modified xsi:type="dcterms:W3CDTF">2018-11-08T23:22:30Z</dcterms:modified>
</cp:coreProperties>
</file>